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  <w:proofErr w:type="spellEnd"/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 xml:space="preserve">ectly documented and maintained, and that Supervisor recommendations and signatures are acquired after </w:t>
                            </w:r>
                            <w:proofErr w:type="gramStart"/>
                            <w:r w:rsidR="00B42A42">
                              <w:rPr>
                                <w:rFonts w:ascii="Arial" w:hAnsi="Arial" w:cs="Arial"/>
                              </w:rPr>
                              <w:t>each and every</w:t>
                            </w:r>
                            <w:proofErr w:type="gramEnd"/>
                            <w:r w:rsidR="00B42A42">
                              <w:rPr>
                                <w:rFonts w:ascii="Arial" w:hAnsi="Arial" w:cs="Arial"/>
                              </w:rPr>
                              <w:t xml:space="preserve">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 xml:space="preserve">ectly documented and maintained, and that Supervisor recommendations and signatures are acquired after </w:t>
                      </w:r>
                      <w:proofErr w:type="gramStart"/>
                      <w:r w:rsidR="00B42A42">
                        <w:rPr>
                          <w:rFonts w:ascii="Arial" w:hAnsi="Arial" w:cs="Arial"/>
                        </w:rPr>
                        <w:t>each and every</w:t>
                      </w:r>
                      <w:proofErr w:type="gramEnd"/>
                      <w:r w:rsidR="00B42A42">
                        <w:rPr>
                          <w:rFonts w:ascii="Arial" w:hAnsi="Arial" w:cs="Arial"/>
                        </w:rPr>
                        <w:t xml:space="preserve">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30C47CE5" w:rsid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7CF8183B" w14:textId="68722311" w:rsidR="00311B11" w:rsidRPr="0053539C" w:rsidRDefault="00311B11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utomated script for image re-sizing</w:t>
            </w:r>
          </w:p>
          <w:p w14:paraId="5145A6FB" w14:textId="0CA19821" w:rsidR="00FE3C14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55E87B" w14:textId="77777777" w:rsidR="00311B11" w:rsidRPr="004C786B" w:rsidRDefault="00311B11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E4D8D41" w14:textId="24F0884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0D7347">
              <w:rPr>
                <w:rFonts w:ascii="Arial" w:hAnsi="Arial" w:cs="Arial"/>
                <w:b/>
                <w:szCs w:val="16"/>
              </w:rPr>
              <w:t>19/11/2021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5A099241" w:rsidR="00FE3C14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experiment again, trying to keep items in the same position as the model was trained.</w:t>
            </w:r>
          </w:p>
          <w:p w14:paraId="3C3C9BFC" w14:textId="06607DC3" w:rsidR="0051540E" w:rsidRDefault="0051540E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Use previously trained model (</w:t>
            </w:r>
            <w:proofErr w:type="spellStart"/>
            <w:r>
              <w:rPr>
                <w:rFonts w:ascii="Arial" w:hAnsi="Arial" w:cs="Arial"/>
                <w:szCs w:val="16"/>
              </w:rPr>
              <w:t>pastizzi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) to detect </w:t>
            </w:r>
            <w:proofErr w:type="spellStart"/>
            <w:r>
              <w:rPr>
                <w:rFonts w:ascii="Arial" w:hAnsi="Arial" w:cs="Arial"/>
                <w:szCs w:val="16"/>
              </w:rPr>
              <w:t>pastizz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in plate with multiple items.</w:t>
            </w:r>
          </w:p>
          <w:p w14:paraId="1C79A4AB" w14:textId="4360615A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orking on image augmentation:</w:t>
            </w:r>
          </w:p>
          <w:p w14:paraId="7EAC01A5" w14:textId="20D153B0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rotate image by x degrees</w:t>
            </w:r>
          </w:p>
          <w:p w14:paraId="198457DD" w14:textId="2EAE1184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Function to rotate polygon by x degrees, and </w:t>
            </w:r>
            <w:proofErr w:type="spellStart"/>
            <w:r>
              <w:rPr>
                <w:rFonts w:ascii="Arial" w:hAnsi="Arial" w:cs="Arial"/>
                <w:szCs w:val="16"/>
              </w:rPr>
              <w:t>centre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point</w:t>
            </w:r>
          </w:p>
          <w:p w14:paraId="66E2B3AB" w14:textId="6A59828D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for previous functionality:</w:t>
            </w:r>
          </w:p>
          <w:p w14:paraId="2713AEE5" w14:textId="344AAFFF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canvas with image size</w:t>
            </w:r>
          </w:p>
          <w:p w14:paraId="304E8DD3" w14:textId="581FE10D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Load image</w:t>
            </w:r>
          </w:p>
          <w:p w14:paraId="76091891" w14:textId="1A8CCFFC" w:rsidR="005959CF" w:rsidRPr="005959CF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draw boundary</w:t>
            </w: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853C617" w14:textId="68901DF9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A51B1C">
              <w:rPr>
                <w:rFonts w:ascii="Arial" w:hAnsi="Arial" w:cs="Arial"/>
                <w:b/>
                <w:szCs w:val="16"/>
              </w:rPr>
              <w:t>29/11/2021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6C7DB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9295789" w:rsidR="00FE3C14" w:rsidRPr="004C786B" w:rsidRDefault="00A51B1C" w:rsidP="002622ED">
            <w:pPr>
              <w:spacing w:after="0" w:line="36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a loop that takes the existing images and applies rotation of 10 degrees step for each image. Re-train the model with the augmented images.</w:t>
            </w: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788F87C8" w:rsidR="00843A2C" w:rsidRDefault="00843A2C" w:rsidP="00374BE3">
      <w:pPr>
        <w:spacing w:after="0"/>
        <w:rPr>
          <w:sz w:val="2"/>
          <w:szCs w:val="2"/>
        </w:rPr>
      </w:pPr>
    </w:p>
    <w:p w14:paraId="35590BCD" w14:textId="77777777" w:rsidR="00843A2C" w:rsidRDefault="00843A2C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843A2C" w:rsidRPr="00383733" w14:paraId="3621CE48" w14:textId="77777777" w:rsidTr="00A57805">
        <w:trPr>
          <w:trHeight w:val="406"/>
        </w:trPr>
        <w:tc>
          <w:tcPr>
            <w:tcW w:w="5211" w:type="dxa"/>
            <w:vAlign w:val="center"/>
          </w:tcPr>
          <w:p w14:paraId="342692F6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46E0B8E4" w14:textId="4A080410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1422DF">
              <w:rPr>
                <w:rFonts w:ascii="Arial" w:hAnsi="Arial" w:cs="Arial"/>
                <w:b/>
                <w:szCs w:val="16"/>
              </w:rPr>
              <w:t>14</w:t>
            </w:r>
            <w:r w:rsidR="001422DF" w:rsidRPr="001422DF">
              <w:rPr>
                <w:rFonts w:ascii="Arial" w:hAnsi="Arial" w:cs="Arial"/>
                <w:b/>
                <w:szCs w:val="16"/>
                <w:vertAlign w:val="superscript"/>
              </w:rPr>
              <w:t>th</w:t>
            </w:r>
            <w:r w:rsidR="001422DF">
              <w:rPr>
                <w:rFonts w:ascii="Arial" w:hAnsi="Arial" w:cs="Arial"/>
                <w:b/>
                <w:szCs w:val="16"/>
              </w:rPr>
              <w:t xml:space="preserve"> February 2022</w:t>
            </w:r>
          </w:p>
        </w:tc>
      </w:tr>
      <w:tr w:rsidR="00843A2C" w:rsidRPr="00383733" w14:paraId="0EB31612" w14:textId="77777777" w:rsidTr="00A57805">
        <w:trPr>
          <w:trHeight w:val="6095"/>
        </w:trPr>
        <w:tc>
          <w:tcPr>
            <w:tcW w:w="10740" w:type="dxa"/>
            <w:gridSpan w:val="2"/>
          </w:tcPr>
          <w:p w14:paraId="49F376A0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C1AA321" w14:textId="77777777" w:rsidR="00843A2C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4F0FC02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0BC7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34AA546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B36771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97142D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4EDE147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4E86650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2A9FF47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843A2C" w:rsidRPr="00383733" w14:paraId="20C0CC4B" w14:textId="77777777" w:rsidTr="00A57805">
        <w:trPr>
          <w:trHeight w:val="4202"/>
        </w:trPr>
        <w:tc>
          <w:tcPr>
            <w:tcW w:w="10740" w:type="dxa"/>
            <w:gridSpan w:val="2"/>
          </w:tcPr>
          <w:p w14:paraId="07626AC3" w14:textId="77777777" w:rsidR="00843A2C" w:rsidRPr="00383733" w:rsidRDefault="00843A2C" w:rsidP="00A57805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5A6737C" w14:textId="77777777" w:rsidR="00843A2C" w:rsidRDefault="00843A2C" w:rsidP="00A57805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3DA9422D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A86989" w14:textId="77777777" w:rsidR="00843A2C" w:rsidRDefault="001422DF" w:rsidP="001422DF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Annotate new photos </w:t>
            </w:r>
          </w:p>
          <w:p w14:paraId="0FE8593A" w14:textId="19C8B232" w:rsidR="001422DF" w:rsidRDefault="001422DF" w:rsidP="001422DF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Train model with new data set starting with a training-test split of 70/30. Repeat this iteration three times with different seeds </w:t>
            </w:r>
            <w:r w:rsidR="00AA5C70">
              <w:rPr>
                <w:rFonts w:ascii="Arial" w:hAnsi="Arial" w:cs="Arial"/>
                <w:szCs w:val="16"/>
              </w:rPr>
              <w:t>to</w:t>
            </w:r>
            <w:r>
              <w:rPr>
                <w:rFonts w:ascii="Arial" w:hAnsi="Arial" w:cs="Arial"/>
                <w:szCs w:val="16"/>
              </w:rPr>
              <w:t xml:space="preserve"> get the average.</w:t>
            </w:r>
          </w:p>
          <w:p w14:paraId="579A044C" w14:textId="77777777" w:rsidR="00AA5C70" w:rsidRDefault="00AA5C70" w:rsidP="001422DF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Same process can be attempted with a different split ratio </w:t>
            </w:r>
            <w:proofErr w:type="gramStart"/>
            <w:r>
              <w:rPr>
                <w:rFonts w:ascii="Arial" w:hAnsi="Arial" w:cs="Arial"/>
                <w:szCs w:val="16"/>
              </w:rPr>
              <w:t>e.g.</w:t>
            </w:r>
            <w:proofErr w:type="gramEnd"/>
            <w:r>
              <w:rPr>
                <w:rFonts w:ascii="Arial" w:hAnsi="Arial" w:cs="Arial"/>
                <w:szCs w:val="16"/>
              </w:rPr>
              <w:t xml:space="preserve"> 60/40</w:t>
            </w:r>
          </w:p>
          <w:p w14:paraId="1798ADDF" w14:textId="77777777" w:rsidR="00AA5C70" w:rsidRDefault="00AA5C70" w:rsidP="001422DF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search suggested configuration for MRCNN</w:t>
            </w:r>
          </w:p>
          <w:p w14:paraId="5908CDC6" w14:textId="77777777" w:rsidR="00AA5C70" w:rsidRDefault="00AA5C70" w:rsidP="001422DF">
            <w:pPr>
              <w:pStyle w:val="ListParagraph"/>
              <w:numPr>
                <w:ilvl w:val="0"/>
                <w:numId w:val="15"/>
              </w:num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riting metho</w:t>
            </w:r>
            <w:r w:rsidR="0023133C">
              <w:rPr>
                <w:rFonts w:ascii="Arial" w:hAnsi="Arial" w:cs="Arial"/>
                <w:szCs w:val="16"/>
              </w:rPr>
              <w:t>do</w:t>
            </w:r>
            <w:r>
              <w:rPr>
                <w:rFonts w:ascii="Arial" w:hAnsi="Arial" w:cs="Arial"/>
                <w:szCs w:val="16"/>
              </w:rPr>
              <w:t>logy</w:t>
            </w:r>
            <w:r w:rsidR="0023133C">
              <w:rPr>
                <w:rFonts w:ascii="Arial" w:hAnsi="Arial" w:cs="Arial"/>
                <w:szCs w:val="16"/>
              </w:rPr>
              <w:t xml:space="preserve"> (can start first part, </w:t>
            </w:r>
            <w:proofErr w:type="gramStart"/>
            <w:r w:rsidR="0023133C">
              <w:rPr>
                <w:rFonts w:ascii="Arial" w:hAnsi="Arial" w:cs="Arial"/>
                <w:szCs w:val="16"/>
              </w:rPr>
              <w:t>photo</w:t>
            </w:r>
            <w:proofErr w:type="gramEnd"/>
            <w:r w:rsidR="0023133C">
              <w:rPr>
                <w:rFonts w:ascii="Arial" w:hAnsi="Arial" w:cs="Arial"/>
                <w:szCs w:val="16"/>
              </w:rPr>
              <w:t xml:space="preserve"> and annotation).</w:t>
            </w:r>
          </w:p>
          <w:p w14:paraId="01792D05" w14:textId="7132804A" w:rsidR="00E767A8" w:rsidRPr="001422DF" w:rsidRDefault="00E767A8" w:rsidP="00E767A8">
            <w:pPr>
              <w:pStyle w:val="ListParagraph"/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1F6A2AEC" w14:textId="77777777" w:rsidR="00843A2C" w:rsidRPr="00484511" w:rsidRDefault="00843A2C" w:rsidP="00843A2C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843A2C" w14:paraId="661AD1A0" w14:textId="77777777" w:rsidTr="00A57805">
        <w:tc>
          <w:tcPr>
            <w:tcW w:w="4077" w:type="dxa"/>
            <w:shd w:val="clear" w:color="auto" w:fill="auto"/>
          </w:tcPr>
          <w:p w14:paraId="46FD5E43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1160D38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4605C31C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843A2C" w14:paraId="6E569A90" w14:textId="77777777" w:rsidTr="00A57805">
        <w:tc>
          <w:tcPr>
            <w:tcW w:w="4077" w:type="dxa"/>
            <w:shd w:val="clear" w:color="auto" w:fill="auto"/>
          </w:tcPr>
          <w:p w14:paraId="2DE8E53B" w14:textId="77777777" w:rsidR="00843A2C" w:rsidRDefault="00843A2C" w:rsidP="00A57805"/>
        </w:tc>
        <w:tc>
          <w:tcPr>
            <w:tcW w:w="3686" w:type="dxa"/>
            <w:shd w:val="clear" w:color="auto" w:fill="auto"/>
          </w:tcPr>
          <w:p w14:paraId="5AAED6CF" w14:textId="77777777" w:rsidR="00843A2C" w:rsidRDefault="00843A2C" w:rsidP="00A57805"/>
        </w:tc>
        <w:tc>
          <w:tcPr>
            <w:tcW w:w="2977" w:type="dxa"/>
            <w:shd w:val="clear" w:color="auto" w:fill="auto"/>
          </w:tcPr>
          <w:p w14:paraId="00739CE5" w14:textId="77777777" w:rsidR="00843A2C" w:rsidRDefault="00843A2C" w:rsidP="00A57805"/>
        </w:tc>
      </w:tr>
    </w:tbl>
    <w:p w14:paraId="2E25BB4F" w14:textId="77777777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1B2CF" w14:textId="77777777" w:rsidR="006A6182" w:rsidRDefault="006A6182">
      <w:pPr>
        <w:spacing w:after="0" w:line="240" w:lineRule="auto"/>
      </w:pPr>
      <w:r>
        <w:separator/>
      </w:r>
    </w:p>
  </w:endnote>
  <w:endnote w:type="continuationSeparator" w:id="0">
    <w:p w14:paraId="6E66A453" w14:textId="77777777" w:rsidR="006A6182" w:rsidRDefault="006A61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37065" w14:textId="77777777" w:rsidR="006A6182" w:rsidRDefault="006A6182">
      <w:pPr>
        <w:spacing w:after="0" w:line="240" w:lineRule="auto"/>
      </w:pPr>
      <w:r>
        <w:separator/>
      </w:r>
    </w:p>
  </w:footnote>
  <w:footnote w:type="continuationSeparator" w:id="0">
    <w:p w14:paraId="70BFC6D1" w14:textId="77777777" w:rsidR="006A6182" w:rsidRDefault="006A61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857"/>
    <w:multiLevelType w:val="hybridMultilevel"/>
    <w:tmpl w:val="370401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82B09"/>
    <w:multiLevelType w:val="hybridMultilevel"/>
    <w:tmpl w:val="A64E7A18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"/>
  </w:num>
  <w:num w:numId="5">
    <w:abstractNumId w:val="7"/>
  </w:num>
  <w:num w:numId="6">
    <w:abstractNumId w:val="8"/>
  </w:num>
  <w:num w:numId="7">
    <w:abstractNumId w:val="0"/>
  </w:num>
  <w:num w:numId="8">
    <w:abstractNumId w:val="9"/>
  </w:num>
  <w:num w:numId="9">
    <w:abstractNumId w:val="12"/>
  </w:num>
  <w:num w:numId="10">
    <w:abstractNumId w:val="15"/>
  </w:num>
  <w:num w:numId="11">
    <w:abstractNumId w:val="3"/>
  </w:num>
  <w:num w:numId="12">
    <w:abstractNumId w:val="4"/>
  </w:num>
  <w:num w:numId="13">
    <w:abstractNumId w:val="2"/>
  </w:num>
  <w:num w:numId="14">
    <w:abstractNumId w:val="6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0D7347"/>
    <w:rsid w:val="00117BB4"/>
    <w:rsid w:val="001267D8"/>
    <w:rsid w:val="00134652"/>
    <w:rsid w:val="00134D8B"/>
    <w:rsid w:val="001422DF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133C"/>
    <w:rsid w:val="00232524"/>
    <w:rsid w:val="002329FC"/>
    <w:rsid w:val="002412C0"/>
    <w:rsid w:val="00251E64"/>
    <w:rsid w:val="002534B9"/>
    <w:rsid w:val="002622ED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7D3F"/>
    <w:rsid w:val="00311B11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540E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959CF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A6182"/>
    <w:rsid w:val="006B3EE6"/>
    <w:rsid w:val="006B6DAD"/>
    <w:rsid w:val="006B7A4E"/>
    <w:rsid w:val="006C69D7"/>
    <w:rsid w:val="006C6B4E"/>
    <w:rsid w:val="006C78FD"/>
    <w:rsid w:val="006C7DB5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43A2C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C4187"/>
    <w:rsid w:val="009C4BD4"/>
    <w:rsid w:val="009E211A"/>
    <w:rsid w:val="009F63B6"/>
    <w:rsid w:val="00A023F6"/>
    <w:rsid w:val="00A20BCE"/>
    <w:rsid w:val="00A30C79"/>
    <w:rsid w:val="00A417D1"/>
    <w:rsid w:val="00A51B1C"/>
    <w:rsid w:val="00A620B0"/>
    <w:rsid w:val="00A62776"/>
    <w:rsid w:val="00A92D6B"/>
    <w:rsid w:val="00AA1BCE"/>
    <w:rsid w:val="00AA515D"/>
    <w:rsid w:val="00AA5C70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74178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63FA6"/>
    <w:rsid w:val="00E737BD"/>
    <w:rsid w:val="00E767A8"/>
    <w:rsid w:val="00E77ECF"/>
    <w:rsid w:val="00E927F0"/>
    <w:rsid w:val="00E9282D"/>
    <w:rsid w:val="00E96D10"/>
    <w:rsid w:val="00EB0F64"/>
    <w:rsid w:val="00EB48EB"/>
    <w:rsid w:val="00EC4A41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4</TotalTime>
  <Pages>7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21</cp:revision>
  <cp:lastPrinted>2016-08-10T11:06:00Z</cp:lastPrinted>
  <dcterms:created xsi:type="dcterms:W3CDTF">2021-11-07T10:02:00Z</dcterms:created>
  <dcterms:modified xsi:type="dcterms:W3CDTF">2022-02-14T12:00:00Z</dcterms:modified>
</cp:coreProperties>
</file>